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CAAD3D6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0C088DAA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Q-1: Print the first three characters of "FIRST_NAME":</w:t>
      </w:r>
    </w:p>
    <w:p w14:paraId="3F2F590C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SQL</w:t>
      </w:r>
    </w:p>
    <w:p w14:paraId="1677F43C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 xml:space="preserve">SELECT </w:t>
      </w:r>
      <w:proofErr w:type="gramStart"/>
      <w:r w:rsidRPr="00346BB4">
        <w:rPr>
          <w:color w:val="444444"/>
          <w:spacing w:val="3"/>
        </w:rPr>
        <w:t>LEFT(</w:t>
      </w:r>
      <w:proofErr w:type="gramEnd"/>
      <w:r w:rsidRPr="00346BB4">
        <w:rPr>
          <w:color w:val="444444"/>
          <w:spacing w:val="3"/>
        </w:rPr>
        <w:t>FIRST_NAME, 3) AS FIRST_THREE_CHARS</w:t>
      </w:r>
    </w:p>
    <w:p w14:paraId="12E1513B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FROM Worker;</w:t>
      </w:r>
    </w:p>
    <w:p w14:paraId="68F5F715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Q-2: Find the position of 'a' in "FIRST_NAME" (case-sensitive):</w:t>
      </w:r>
    </w:p>
    <w:p w14:paraId="3F14D8BD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SQL</w:t>
      </w:r>
    </w:p>
    <w:p w14:paraId="1DCBAB05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 xml:space="preserve">SELECT </w:t>
      </w:r>
      <w:proofErr w:type="gramStart"/>
      <w:r w:rsidRPr="00346BB4">
        <w:rPr>
          <w:color w:val="444444"/>
          <w:spacing w:val="3"/>
        </w:rPr>
        <w:t>INSTR(</w:t>
      </w:r>
      <w:proofErr w:type="gramEnd"/>
      <w:r w:rsidRPr="00346BB4">
        <w:rPr>
          <w:color w:val="444444"/>
          <w:spacing w:val="3"/>
        </w:rPr>
        <w:t>FIRST_NAME, 'a') AS POSITION_OF_A</w:t>
      </w:r>
    </w:p>
    <w:p w14:paraId="296CA8EC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FROM Worker</w:t>
      </w:r>
    </w:p>
    <w:p w14:paraId="489931DC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WHERE FIRST_NAME = 'Amitabh';</w:t>
      </w:r>
    </w:p>
    <w:p w14:paraId="381AB3BE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Q-3: Print names of employees with the highest salary in each department:</w:t>
      </w:r>
    </w:p>
    <w:p w14:paraId="736E4C4C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SQL</w:t>
      </w:r>
    </w:p>
    <w:p w14:paraId="6971FC5D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SELECT FIRST_NAME, DEPARTMENT, SALARY</w:t>
      </w:r>
    </w:p>
    <w:p w14:paraId="54EB6642" w14:textId="77777777" w:rsidR="00346BB4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FROM Worker W1</w:t>
      </w:r>
    </w:p>
    <w:p w14:paraId="5C35841F" w14:textId="67037A98" w:rsidR="00B70223" w:rsidRPr="00346BB4" w:rsidRDefault="00346BB4" w:rsidP="00346BB4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46BB4">
        <w:rPr>
          <w:color w:val="444444"/>
          <w:spacing w:val="3"/>
        </w:rPr>
        <w:t>WHERE SALARY = (SELECT MAX(SALARY) FROM Worker W2 WHERE W</w:t>
      </w:r>
      <w:proofErr w:type="gramStart"/>
      <w:r w:rsidRPr="00346BB4">
        <w:rPr>
          <w:color w:val="444444"/>
          <w:spacing w:val="3"/>
        </w:rPr>
        <w:t>1.DEPARTMENT</w:t>
      </w:r>
      <w:proofErr w:type="gramEnd"/>
      <w:r w:rsidRPr="00346BB4">
        <w:rPr>
          <w:color w:val="444444"/>
          <w:spacing w:val="3"/>
        </w:rPr>
        <w:t xml:space="preserve"> = W2.DEPARTMENT);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92B29"/>
    <w:multiLevelType w:val="multilevel"/>
    <w:tmpl w:val="10D2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7536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46BB4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2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93</Characters>
  <Application>Microsoft Office Word</Application>
  <DocSecurity>0</DocSecurity>
  <Lines>5</Lines>
  <Paragraphs>1</Paragraphs>
  <ScaleCrop>false</ScaleCrop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yank Sharma</cp:lastModifiedBy>
  <cp:revision>2</cp:revision>
  <dcterms:created xsi:type="dcterms:W3CDTF">2024-02-03T23:16:00Z</dcterms:created>
  <dcterms:modified xsi:type="dcterms:W3CDTF">2024-02-03T23:16:00Z</dcterms:modified>
</cp:coreProperties>
</file>